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8E25F5" w14:textId="77777777" w:rsidR="001C0FE5" w:rsidRPr="00D90A95" w:rsidRDefault="001C0FE5">
      <w:pPr>
        <w:rPr>
          <w:rFonts w:ascii="Arial" w:hAnsi="Arial" w:cs="Arial"/>
        </w:rPr>
      </w:pPr>
    </w:p>
    <w:p w14:paraId="5CDB073B" w14:textId="77777777" w:rsidR="00D656AD" w:rsidRDefault="00D656AD" w:rsidP="00D656AD">
      <w:pPr>
        <w:jc w:val="center"/>
        <w:rPr>
          <w:rFonts w:ascii="Arial" w:hAnsi="Arial" w:cs="Arial"/>
          <w:b/>
          <w:sz w:val="28"/>
        </w:rPr>
      </w:pPr>
    </w:p>
    <w:p w14:paraId="781CE841" w14:textId="77777777" w:rsidR="00D656AD" w:rsidRDefault="00D656AD" w:rsidP="00D656AD">
      <w:pPr>
        <w:jc w:val="center"/>
        <w:rPr>
          <w:rFonts w:ascii="Arial" w:hAnsi="Arial" w:cs="Arial"/>
          <w:b/>
          <w:sz w:val="28"/>
        </w:rPr>
      </w:pPr>
    </w:p>
    <w:p w14:paraId="0B531F38" w14:textId="0D1462DD" w:rsidR="001C0FE5" w:rsidRPr="0082417F" w:rsidRDefault="001C0FE5" w:rsidP="00D656AD">
      <w:pPr>
        <w:jc w:val="center"/>
        <w:rPr>
          <w:rFonts w:ascii="Arial" w:hAnsi="Arial" w:cs="Arial"/>
          <w:b/>
          <w:color w:val="D22300"/>
          <w:sz w:val="10"/>
          <w:szCs w:val="10"/>
        </w:rPr>
      </w:pPr>
      <w:r w:rsidRPr="0082417F">
        <w:rPr>
          <w:rFonts w:ascii="Arial" w:hAnsi="Arial" w:cs="Arial"/>
          <w:b/>
          <w:color w:val="D22300"/>
          <w:sz w:val="28"/>
        </w:rPr>
        <w:t>Endurance Rhymes</w:t>
      </w:r>
    </w:p>
    <w:p w14:paraId="65288D12" w14:textId="16751AED" w:rsidR="00D656AD" w:rsidRPr="00D656AD" w:rsidRDefault="00D656AD" w:rsidP="00D656AD">
      <w:pPr>
        <w:jc w:val="center"/>
        <w:rPr>
          <w:rFonts w:ascii="Arial" w:hAnsi="Arial" w:cs="Arial"/>
          <w:b/>
          <w:sz w:val="10"/>
          <w:szCs w:val="10"/>
        </w:rPr>
      </w:pPr>
      <w:r>
        <w:rPr>
          <w:rFonts w:ascii="Arial" w:hAnsi="Arial" w:cs="Arial"/>
          <w:b/>
          <w:noProof/>
          <w:sz w:val="28"/>
        </w:rPr>
        <w:drawing>
          <wp:anchor distT="0" distB="0" distL="114300" distR="114300" simplePos="0" relativeHeight="251662336" behindDoc="1" locked="0" layoutInCell="1" allowOverlap="1" wp14:anchorId="1F6588FB" wp14:editId="70904243">
            <wp:simplePos x="0" y="0"/>
            <wp:positionH relativeFrom="margin">
              <wp:posOffset>-85090</wp:posOffset>
            </wp:positionH>
            <wp:positionV relativeFrom="paragraph">
              <wp:posOffset>66675</wp:posOffset>
            </wp:positionV>
            <wp:extent cx="5940034" cy="1401472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umTabl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D90A95" w:rsidRPr="00D90A95" w14:paraId="65DA89AD" w14:textId="77777777" w:rsidTr="00EE1BB1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D22300"/>
            </w:tcBorders>
          </w:tcPr>
          <w:p w14:paraId="0EE15A86" w14:textId="29FAD2C8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I</w:t>
            </w:r>
            <w:r w:rsidRPr="00D90A95">
              <w:rPr>
                <w:rFonts w:ascii="Arial" w:hAnsi="Arial" w:cs="Arial"/>
              </w:rPr>
              <w:t xml:space="preserve"> can Jump. I can Hop.</w:t>
            </w:r>
          </w:p>
          <w:p w14:paraId="765A7C7A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How many Jumps before I stop?</w:t>
            </w:r>
          </w:p>
          <w:p w14:paraId="08663E33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1, 2, 3, 4…</w:t>
            </w:r>
          </w:p>
          <w:p w14:paraId="556CD0F7" w14:textId="77777777" w:rsidR="00D90A95" w:rsidRDefault="00D90A95" w:rsidP="00D90A95">
            <w:pPr>
              <w:rPr>
                <w:rFonts w:ascii="Arial" w:hAnsi="Arial" w:cs="Arial"/>
              </w:rPr>
            </w:pPr>
          </w:p>
          <w:p w14:paraId="7C189FAE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P</w:t>
            </w:r>
            <w:r w:rsidRPr="00D90A95">
              <w:rPr>
                <w:rFonts w:ascii="Arial" w:hAnsi="Arial" w:cs="Arial"/>
              </w:rPr>
              <w:t>ick a fruit. Pick a veggie.</w:t>
            </w:r>
          </w:p>
          <w:p w14:paraId="57B2D656" w14:textId="77777777" w:rsidR="00D90A95" w:rsidRPr="00D90A95" w:rsidRDefault="00450C2F" w:rsidP="00D90A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many</w:t>
            </w:r>
            <w:r w:rsidR="00D90A95" w:rsidRPr="00D90A95">
              <w:rPr>
                <w:rFonts w:ascii="Arial" w:hAnsi="Arial" w:cs="Arial"/>
              </w:rPr>
              <w:t xml:space="preserve"> pick</w:t>
            </w:r>
            <w:r>
              <w:rPr>
                <w:rFonts w:ascii="Arial" w:hAnsi="Arial" w:cs="Arial"/>
              </w:rPr>
              <w:t>ed</w:t>
            </w:r>
            <w:r w:rsidR="00D90A95" w:rsidRPr="00D90A95">
              <w:rPr>
                <w:rFonts w:ascii="Arial" w:hAnsi="Arial" w:cs="Arial"/>
              </w:rPr>
              <w:t xml:space="preserve"> before I’m ready?</w:t>
            </w:r>
          </w:p>
          <w:p w14:paraId="02D59277" w14:textId="77777777" w:rsidR="00D90A95" w:rsidRPr="00D90A95" w:rsidRDefault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 xml:space="preserve">1, 2, 3, 4… </w:t>
            </w:r>
          </w:p>
        </w:tc>
        <w:tc>
          <w:tcPr>
            <w:tcW w:w="4675" w:type="dxa"/>
            <w:tcBorders>
              <w:top w:val="nil"/>
              <w:left w:val="single" w:sz="4" w:space="0" w:color="D22300"/>
              <w:bottom w:val="nil"/>
              <w:right w:val="nil"/>
            </w:tcBorders>
          </w:tcPr>
          <w:p w14:paraId="56607DF3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U</w:t>
            </w:r>
            <w:r w:rsidRPr="00D90A95">
              <w:rPr>
                <w:rFonts w:ascii="Arial" w:hAnsi="Arial" w:cs="Arial"/>
              </w:rPr>
              <w:t>p, and Up. Down, and Down.</w:t>
            </w:r>
          </w:p>
          <w:p w14:paraId="4ECCBF40" w14:textId="50BC0921" w:rsidR="00D90A95" w:rsidRPr="00D90A95" w:rsidRDefault="00D90A95" w:rsidP="00D90A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mp and</w:t>
            </w:r>
            <w:r w:rsidRPr="00D90A95">
              <w:rPr>
                <w:rFonts w:ascii="Arial" w:hAnsi="Arial" w:cs="Arial"/>
              </w:rPr>
              <w:t xml:space="preserve"> make the world go ‘round</w:t>
            </w:r>
            <w:r w:rsidR="00F67C92">
              <w:rPr>
                <w:rFonts w:ascii="Arial" w:hAnsi="Arial" w:cs="Arial"/>
              </w:rPr>
              <w:t>!</w:t>
            </w:r>
          </w:p>
          <w:p w14:paraId="1FD1E147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1, 2, 3, 4…</w:t>
            </w:r>
          </w:p>
          <w:p w14:paraId="51BC3144" w14:textId="77777777" w:rsidR="00D90A95" w:rsidRDefault="00D90A95" w:rsidP="00D90A95">
            <w:pPr>
              <w:rPr>
                <w:rFonts w:ascii="Arial" w:hAnsi="Arial" w:cs="Arial"/>
              </w:rPr>
            </w:pPr>
          </w:p>
          <w:p w14:paraId="0A647BBD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A</w:t>
            </w:r>
            <w:r w:rsidRPr="00D90A95">
              <w:rPr>
                <w:rFonts w:ascii="Arial" w:hAnsi="Arial" w:cs="Arial"/>
              </w:rPr>
              <w:t>, B, C’s and vegetable goop.</w:t>
            </w:r>
          </w:p>
          <w:p w14:paraId="4BEBC76B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What letters land in the vegetable soup?</w:t>
            </w:r>
          </w:p>
          <w:p w14:paraId="2F4E31D5" w14:textId="77777777" w:rsidR="00D90A95" w:rsidRPr="00D90A95" w:rsidRDefault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A, B, C, D…</w:t>
            </w:r>
          </w:p>
        </w:tc>
      </w:tr>
    </w:tbl>
    <w:p w14:paraId="0BE08EC3" w14:textId="77777777" w:rsidR="001C0FE5" w:rsidRPr="00D656AD" w:rsidRDefault="001C0FE5">
      <w:pPr>
        <w:rPr>
          <w:rFonts w:ascii="Arial" w:hAnsi="Arial" w:cs="Arial"/>
          <w:b/>
        </w:rPr>
      </w:pPr>
    </w:p>
    <w:p w14:paraId="40D18B4F" w14:textId="77777777" w:rsidR="001C0FE5" w:rsidRPr="00D90A95" w:rsidRDefault="001C0FE5">
      <w:pPr>
        <w:rPr>
          <w:rFonts w:ascii="Arial" w:hAnsi="Arial" w:cs="Arial"/>
        </w:rPr>
      </w:pPr>
    </w:p>
    <w:p w14:paraId="41DA1F94" w14:textId="23E65276" w:rsidR="001C0FE5" w:rsidRPr="0082417F" w:rsidRDefault="001C0FE5" w:rsidP="00D656AD">
      <w:pPr>
        <w:jc w:val="center"/>
        <w:rPr>
          <w:rFonts w:ascii="Arial" w:hAnsi="Arial" w:cs="Arial"/>
          <w:b/>
          <w:color w:val="D22300"/>
          <w:sz w:val="28"/>
        </w:rPr>
      </w:pPr>
      <w:r w:rsidRPr="0082417F">
        <w:rPr>
          <w:rFonts w:ascii="Arial" w:hAnsi="Arial" w:cs="Arial"/>
          <w:b/>
          <w:color w:val="D22300"/>
          <w:sz w:val="28"/>
        </w:rPr>
        <w:t>Pick a Trick Rhymes</w:t>
      </w:r>
    </w:p>
    <w:p w14:paraId="2EB80870" w14:textId="22903503" w:rsidR="00D656AD" w:rsidRPr="00D656AD" w:rsidRDefault="00D656AD" w:rsidP="00D656AD">
      <w:pPr>
        <w:jc w:val="center"/>
        <w:rPr>
          <w:rFonts w:ascii="Arial" w:hAnsi="Arial" w:cs="Arial"/>
          <w:b/>
          <w:sz w:val="10"/>
          <w:szCs w:val="10"/>
        </w:rPr>
      </w:pPr>
      <w:r>
        <w:rPr>
          <w:rFonts w:ascii="Arial" w:hAnsi="Arial" w:cs="Arial"/>
          <w:b/>
          <w:noProof/>
          <w:sz w:val="28"/>
        </w:rPr>
        <w:drawing>
          <wp:anchor distT="0" distB="0" distL="114300" distR="114300" simplePos="0" relativeHeight="251660288" behindDoc="1" locked="0" layoutInCell="1" allowOverlap="1" wp14:anchorId="3E92585B" wp14:editId="2659FA29">
            <wp:simplePos x="0" y="0"/>
            <wp:positionH relativeFrom="margin">
              <wp:posOffset>-82550</wp:posOffset>
            </wp:positionH>
            <wp:positionV relativeFrom="paragraph">
              <wp:posOffset>40005</wp:posOffset>
            </wp:positionV>
            <wp:extent cx="5942069" cy="1411781"/>
            <wp:effectExtent l="0" t="0" r="1905" b="1079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umTabl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2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D90A95" w:rsidRPr="00D90A95" w14:paraId="0570A4DE" w14:textId="77777777" w:rsidTr="00EE1BB1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D22300"/>
            </w:tcBorders>
            <w:vAlign w:val="center"/>
          </w:tcPr>
          <w:p w14:paraId="67FA4E59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I</w:t>
            </w:r>
            <w:r w:rsidRPr="00D90A95">
              <w:rPr>
                <w:rFonts w:ascii="Arial" w:hAnsi="Arial" w:cs="Arial"/>
              </w:rPr>
              <w:t xml:space="preserve"> love carrots. I love Peas.</w:t>
            </w:r>
          </w:p>
          <w:p w14:paraId="089CA785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Grab your rope and follow me.</w:t>
            </w:r>
          </w:p>
          <w:p w14:paraId="7CD33E1A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Side turns, 2, 3, 4</w:t>
            </w:r>
          </w:p>
          <w:p w14:paraId="4F0272C4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Bell Jump, 2, 3, 4</w:t>
            </w:r>
          </w:p>
          <w:p w14:paraId="2BF9A4D8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Heels, 2, 3, 4</w:t>
            </w:r>
          </w:p>
          <w:p w14:paraId="2335AB91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Toes, 2, 3, 4</w:t>
            </w:r>
          </w:p>
          <w:p w14:paraId="6EA687AE" w14:textId="4B58A767" w:rsidR="00450C2F" w:rsidRPr="00D90A95" w:rsidRDefault="00D90A95" w:rsidP="006C54DC">
            <w:pPr>
              <w:rPr>
                <w:rFonts w:ascii="Arial" w:hAnsi="Arial" w:cs="Arial"/>
                <w:i/>
              </w:rPr>
            </w:pPr>
            <w:r w:rsidRPr="00D90A95">
              <w:rPr>
                <w:rFonts w:ascii="Arial" w:hAnsi="Arial" w:cs="Arial"/>
                <w:i/>
              </w:rPr>
              <w:t>Add more tricks…</w:t>
            </w:r>
          </w:p>
        </w:tc>
        <w:tc>
          <w:tcPr>
            <w:tcW w:w="4675" w:type="dxa"/>
            <w:tcBorders>
              <w:top w:val="nil"/>
              <w:left w:val="single" w:sz="4" w:space="0" w:color="D22300"/>
              <w:bottom w:val="nil"/>
              <w:right w:val="nil"/>
            </w:tcBorders>
            <w:vAlign w:val="center"/>
          </w:tcPr>
          <w:p w14:paraId="05B0088A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O</w:t>
            </w:r>
            <w:r w:rsidRPr="00D90A95">
              <w:rPr>
                <w:rFonts w:ascii="Arial" w:hAnsi="Arial" w:cs="Arial"/>
              </w:rPr>
              <w:t>ne for the show, two to be funny,</w:t>
            </w:r>
          </w:p>
          <w:p w14:paraId="4D444004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Three for the wish, we jumped for money!</w:t>
            </w:r>
          </w:p>
          <w:p w14:paraId="4E58C7E6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Kick Bounce, 2, 3, 4</w:t>
            </w:r>
          </w:p>
          <w:p w14:paraId="3EF9925B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Ski Jumps, 2, 3, 4</w:t>
            </w:r>
          </w:p>
          <w:p w14:paraId="077071B2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Straddle, 2, 3, 4</w:t>
            </w:r>
          </w:p>
          <w:p w14:paraId="7FC67BD2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Double Under, 2, 3, 4</w:t>
            </w:r>
          </w:p>
          <w:p w14:paraId="36F8E4DC" w14:textId="13D772B8" w:rsidR="00450C2F" w:rsidRPr="00D90A95" w:rsidRDefault="00D90A95" w:rsidP="006C54DC">
            <w:pPr>
              <w:rPr>
                <w:rFonts w:ascii="Arial" w:hAnsi="Arial" w:cs="Arial"/>
                <w:i/>
              </w:rPr>
            </w:pPr>
            <w:r w:rsidRPr="00D90A95">
              <w:rPr>
                <w:rFonts w:ascii="Arial" w:hAnsi="Arial" w:cs="Arial"/>
                <w:i/>
              </w:rPr>
              <w:t>Add more tricks…</w:t>
            </w:r>
          </w:p>
        </w:tc>
      </w:tr>
    </w:tbl>
    <w:p w14:paraId="4D717D10" w14:textId="77777777" w:rsidR="00D90A95" w:rsidRPr="00D90A95" w:rsidRDefault="00D90A95">
      <w:pPr>
        <w:rPr>
          <w:rFonts w:ascii="Arial" w:hAnsi="Arial" w:cs="Arial"/>
        </w:rPr>
      </w:pPr>
    </w:p>
    <w:p w14:paraId="15D7B34B" w14:textId="77777777" w:rsidR="00D90A95" w:rsidRPr="00D90A95" w:rsidRDefault="00D90A95">
      <w:pPr>
        <w:rPr>
          <w:rFonts w:ascii="Arial" w:hAnsi="Arial" w:cs="Arial"/>
        </w:rPr>
      </w:pPr>
    </w:p>
    <w:p w14:paraId="0806EF7E" w14:textId="72C7FFEF" w:rsidR="00D656AD" w:rsidRPr="0082417F" w:rsidRDefault="00450C2F" w:rsidP="00D656AD">
      <w:pPr>
        <w:jc w:val="center"/>
        <w:rPr>
          <w:rFonts w:ascii="Arial" w:hAnsi="Arial" w:cs="Arial"/>
          <w:b/>
          <w:color w:val="D22300"/>
          <w:sz w:val="10"/>
          <w:szCs w:val="10"/>
        </w:rPr>
      </w:pPr>
      <w:r w:rsidRPr="0082417F">
        <w:rPr>
          <w:rFonts w:ascii="Arial" w:hAnsi="Arial" w:cs="Arial"/>
          <w:b/>
          <w:color w:val="D22300"/>
          <w:sz w:val="28"/>
        </w:rPr>
        <w:t>Long Rope Enter/</w:t>
      </w:r>
      <w:r w:rsidR="00D90A95" w:rsidRPr="0082417F">
        <w:rPr>
          <w:rFonts w:ascii="Arial" w:hAnsi="Arial" w:cs="Arial"/>
          <w:b/>
          <w:color w:val="D22300"/>
          <w:sz w:val="28"/>
        </w:rPr>
        <w:t>Exit Rhymes</w:t>
      </w:r>
    </w:p>
    <w:p w14:paraId="4DF442EB" w14:textId="7DB278D2" w:rsidR="00D656AD" w:rsidRPr="00D656AD" w:rsidRDefault="00D656AD" w:rsidP="00D656AD">
      <w:pPr>
        <w:jc w:val="center"/>
        <w:rPr>
          <w:rFonts w:ascii="Arial" w:hAnsi="Arial" w:cs="Arial"/>
          <w:b/>
          <w:sz w:val="10"/>
          <w:szCs w:val="10"/>
        </w:rPr>
      </w:pPr>
      <w:r>
        <w:rPr>
          <w:rFonts w:ascii="Arial" w:hAnsi="Arial" w:cs="Arial"/>
          <w:b/>
          <w:noProof/>
          <w:sz w:val="10"/>
          <w:szCs w:val="10"/>
        </w:rPr>
        <w:drawing>
          <wp:anchor distT="0" distB="0" distL="114300" distR="114300" simplePos="0" relativeHeight="251663360" behindDoc="1" locked="0" layoutInCell="1" allowOverlap="1" wp14:anchorId="38FD2A80" wp14:editId="04DE14BE">
            <wp:simplePos x="0" y="0"/>
            <wp:positionH relativeFrom="margin">
              <wp:posOffset>-67854</wp:posOffset>
            </wp:positionH>
            <wp:positionV relativeFrom="paragraph">
              <wp:posOffset>47625</wp:posOffset>
            </wp:positionV>
            <wp:extent cx="5930975" cy="522605"/>
            <wp:effectExtent l="0" t="0" r="12700" b="1079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all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97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D90A95" w:rsidRPr="00D90A95" w14:paraId="695DB743" w14:textId="77777777" w:rsidTr="00EE1BB1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D22300"/>
            </w:tcBorders>
            <w:vAlign w:val="center"/>
          </w:tcPr>
          <w:p w14:paraId="7652FF77" w14:textId="0762B873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J</w:t>
            </w:r>
            <w:r w:rsidRPr="00D90A95">
              <w:rPr>
                <w:rFonts w:ascii="Arial" w:hAnsi="Arial" w:cs="Arial"/>
              </w:rPr>
              <w:t>ump in start. Bounce begin.</w:t>
            </w:r>
          </w:p>
          <w:p w14:paraId="77D7A695" w14:textId="4FC519B9" w:rsidR="00450C2F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I jump out and you jump in.</w:t>
            </w:r>
          </w:p>
        </w:tc>
        <w:tc>
          <w:tcPr>
            <w:tcW w:w="4675" w:type="dxa"/>
            <w:tcBorders>
              <w:top w:val="nil"/>
              <w:left w:val="single" w:sz="4" w:space="0" w:color="D22300"/>
              <w:bottom w:val="nil"/>
              <w:right w:val="nil"/>
            </w:tcBorders>
            <w:vAlign w:val="center"/>
          </w:tcPr>
          <w:p w14:paraId="271E9811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W</w:t>
            </w:r>
            <w:r w:rsidRPr="00D90A95">
              <w:rPr>
                <w:rFonts w:ascii="Arial" w:hAnsi="Arial" w:cs="Arial"/>
              </w:rPr>
              <w:t>ork all day, sleep all night.</w:t>
            </w:r>
          </w:p>
          <w:p w14:paraId="6D7CD755" w14:textId="52B38DDF" w:rsidR="00450C2F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I jump out and you jump right.</w:t>
            </w:r>
          </w:p>
        </w:tc>
      </w:tr>
    </w:tbl>
    <w:p w14:paraId="4B4C6805" w14:textId="77777777" w:rsidR="00D90A95" w:rsidRPr="00D90A95" w:rsidRDefault="00D90A95">
      <w:pPr>
        <w:rPr>
          <w:rFonts w:ascii="Arial" w:hAnsi="Arial" w:cs="Arial"/>
        </w:rPr>
      </w:pPr>
    </w:p>
    <w:p w14:paraId="4D3F6A1F" w14:textId="77777777" w:rsidR="00D90A95" w:rsidRPr="00D90A95" w:rsidRDefault="00D90A95">
      <w:pPr>
        <w:rPr>
          <w:rFonts w:ascii="Arial" w:hAnsi="Arial" w:cs="Arial"/>
        </w:rPr>
      </w:pPr>
    </w:p>
    <w:p w14:paraId="14D70D18" w14:textId="77777777" w:rsidR="00D90A95" w:rsidRPr="00450C2F" w:rsidRDefault="00450C2F">
      <w:pPr>
        <w:rPr>
          <w:rFonts w:ascii="Arial" w:hAnsi="Arial" w:cs="Arial"/>
          <w:b/>
          <w:i/>
          <w:sz w:val="28"/>
        </w:rPr>
      </w:pPr>
      <w:r w:rsidRPr="0082417F">
        <w:rPr>
          <w:rFonts w:ascii="Arial" w:hAnsi="Arial" w:cs="Arial"/>
          <w:b/>
          <w:color w:val="D22300"/>
          <w:sz w:val="28"/>
        </w:rPr>
        <w:t>Create Your Own Rhyme</w:t>
      </w:r>
      <w:r w:rsidRPr="0082417F">
        <w:rPr>
          <w:rFonts w:ascii="Arial" w:hAnsi="Arial" w:cs="Arial"/>
          <w:i/>
        </w:rPr>
        <w:t xml:space="preserve">   </w:t>
      </w:r>
      <w:r w:rsidRPr="00450C2F">
        <w:rPr>
          <w:rFonts w:ascii="Arial" w:hAnsi="Arial" w:cs="Arial"/>
          <w:i/>
        </w:rPr>
        <w:t>Write Your Name Here: _______________________</w:t>
      </w:r>
    </w:p>
    <w:p w14:paraId="191DFF6D" w14:textId="77777777" w:rsidR="00450C2F" w:rsidRPr="00450C2F" w:rsidRDefault="00450C2F" w:rsidP="00450C2F">
      <w:pPr>
        <w:rPr>
          <w:rFonts w:ascii="Arial" w:hAnsi="Arial" w:cs="Arial"/>
          <w:i/>
        </w:rPr>
      </w:pPr>
    </w:p>
    <w:p w14:paraId="2EDCCACC" w14:textId="77777777" w:rsidR="00450C2F" w:rsidRDefault="00450C2F" w:rsidP="0082417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Write your rhyme on the lines below.</w:t>
      </w:r>
    </w:p>
    <w:p w14:paraId="675CB18C" w14:textId="77777777" w:rsidR="00450C2F" w:rsidRDefault="00450C2F" w:rsidP="00450C2F">
      <w:pPr>
        <w:rPr>
          <w:rFonts w:ascii="Arial" w:hAnsi="Arial" w:cs="Arial"/>
        </w:rPr>
      </w:pPr>
    </w:p>
    <w:p w14:paraId="6A1445F6" w14:textId="77777777" w:rsidR="00450C2F" w:rsidRDefault="00450C2F" w:rsidP="00450C2F">
      <w:pPr>
        <w:pBdr>
          <w:top w:val="single" w:sz="12" w:space="1" w:color="auto"/>
          <w:bottom w:val="single" w:sz="12" w:space="1" w:color="auto"/>
        </w:pBdr>
        <w:rPr>
          <w:rFonts w:ascii="Arial" w:hAnsi="Arial" w:cs="Arial"/>
        </w:rPr>
      </w:pPr>
    </w:p>
    <w:p w14:paraId="26CCE31B" w14:textId="77777777" w:rsidR="00450C2F" w:rsidRDefault="00450C2F" w:rsidP="00450C2F">
      <w:pPr>
        <w:pBdr>
          <w:bottom w:val="single" w:sz="12" w:space="1" w:color="auto"/>
          <w:between w:val="single" w:sz="12" w:space="1" w:color="auto"/>
        </w:pBdr>
        <w:rPr>
          <w:rFonts w:ascii="Arial" w:hAnsi="Arial" w:cs="Arial"/>
        </w:rPr>
      </w:pPr>
    </w:p>
    <w:p w14:paraId="1D315C80" w14:textId="77777777" w:rsidR="00450C2F" w:rsidRPr="00DD4D51" w:rsidRDefault="00450C2F" w:rsidP="00450C2F">
      <w:pPr>
        <w:pBdr>
          <w:bottom w:val="single" w:sz="12" w:space="1" w:color="auto"/>
          <w:between w:val="single" w:sz="12" w:space="1" w:color="auto"/>
        </w:pBdr>
        <w:rPr>
          <w:rFonts w:ascii="Arial" w:hAnsi="Arial" w:cs="Arial"/>
          <w:vertAlign w:val="subscript"/>
        </w:rPr>
      </w:pPr>
    </w:p>
    <w:p w14:paraId="09B65E3D" w14:textId="77777777" w:rsidR="00450C2F" w:rsidRDefault="00450C2F" w:rsidP="00450C2F">
      <w:pPr>
        <w:pBdr>
          <w:bottom w:val="single" w:sz="12" w:space="1" w:color="auto"/>
          <w:between w:val="single" w:sz="12" w:space="1" w:color="auto"/>
        </w:pBdr>
        <w:rPr>
          <w:rFonts w:ascii="Arial" w:hAnsi="Arial" w:cs="Arial"/>
        </w:rPr>
      </w:pPr>
    </w:p>
    <w:p w14:paraId="344A056E" w14:textId="77777777" w:rsidR="00450C2F" w:rsidRPr="00D90A95" w:rsidRDefault="00450C2F" w:rsidP="0082417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br/>
        <w:t>Circle the type of rhyme you wrote.</w:t>
      </w:r>
    </w:p>
    <w:p w14:paraId="16BF1A71" w14:textId="77777777" w:rsidR="00450C2F" w:rsidRPr="00D90A95" w:rsidRDefault="00450C2F" w:rsidP="00450C2F">
      <w:pPr>
        <w:rPr>
          <w:rFonts w:ascii="Arial" w:hAnsi="Arial" w:cs="Arial"/>
        </w:rPr>
      </w:pPr>
    </w:p>
    <w:p w14:paraId="3C660D7C" w14:textId="77777777" w:rsidR="00450C2F" w:rsidRPr="00F67C92" w:rsidRDefault="00450C2F" w:rsidP="00450C2F">
      <w:pPr>
        <w:jc w:val="center"/>
        <w:rPr>
          <w:rFonts w:ascii="Arial" w:hAnsi="Arial" w:cs="Arial"/>
          <w:b/>
          <w:color w:val="D22300"/>
        </w:rPr>
      </w:pPr>
      <w:r w:rsidRPr="00F67C92">
        <w:rPr>
          <w:rFonts w:ascii="Arial" w:hAnsi="Arial" w:cs="Arial"/>
          <w:b/>
          <w:color w:val="D22300"/>
        </w:rPr>
        <w:t>Enduran</w:t>
      </w:r>
      <w:bookmarkStart w:id="0" w:name="_GoBack"/>
      <w:bookmarkEnd w:id="0"/>
      <w:r w:rsidRPr="00F67C92">
        <w:rPr>
          <w:rFonts w:ascii="Arial" w:hAnsi="Arial" w:cs="Arial"/>
          <w:b/>
          <w:color w:val="D22300"/>
        </w:rPr>
        <w:t>ce</w:t>
      </w:r>
      <w:r w:rsidRPr="00F67C92">
        <w:rPr>
          <w:rFonts w:ascii="Arial" w:hAnsi="Arial" w:cs="Arial"/>
          <w:b/>
          <w:color w:val="D22300"/>
        </w:rPr>
        <w:tab/>
      </w:r>
      <w:r w:rsidRPr="00F67C92">
        <w:rPr>
          <w:rFonts w:ascii="Arial" w:hAnsi="Arial" w:cs="Arial"/>
          <w:b/>
          <w:color w:val="D22300"/>
        </w:rPr>
        <w:tab/>
      </w:r>
      <w:r w:rsidRPr="00F67C92">
        <w:rPr>
          <w:rFonts w:ascii="Arial" w:hAnsi="Arial" w:cs="Arial"/>
          <w:b/>
          <w:color w:val="D22300"/>
        </w:rPr>
        <w:tab/>
        <w:t>Pick a Trick</w:t>
      </w:r>
      <w:r w:rsidRPr="00F67C92">
        <w:rPr>
          <w:rFonts w:ascii="Arial" w:hAnsi="Arial" w:cs="Arial"/>
          <w:b/>
          <w:color w:val="D22300"/>
        </w:rPr>
        <w:tab/>
      </w:r>
      <w:r w:rsidRPr="00F67C92">
        <w:rPr>
          <w:rFonts w:ascii="Arial" w:hAnsi="Arial" w:cs="Arial"/>
          <w:b/>
          <w:color w:val="D22300"/>
        </w:rPr>
        <w:tab/>
      </w:r>
      <w:r w:rsidRPr="00F67C92">
        <w:rPr>
          <w:rFonts w:ascii="Arial" w:hAnsi="Arial" w:cs="Arial"/>
          <w:b/>
          <w:color w:val="D22300"/>
        </w:rPr>
        <w:tab/>
        <w:t>Enter/Exit</w:t>
      </w:r>
    </w:p>
    <w:p w14:paraId="32201CDF" w14:textId="77777777" w:rsidR="00450C2F" w:rsidRPr="00D90A95" w:rsidRDefault="00450C2F" w:rsidP="00450C2F">
      <w:pPr>
        <w:rPr>
          <w:rFonts w:ascii="Arial" w:hAnsi="Arial" w:cs="Arial"/>
        </w:rPr>
      </w:pPr>
    </w:p>
    <w:sectPr w:rsidR="00450C2F" w:rsidRPr="00D90A95" w:rsidSect="00DD1FE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A7AD13" w14:textId="77777777" w:rsidR="001C2DAA" w:rsidRDefault="001C2DAA" w:rsidP="00D656AD">
      <w:r>
        <w:separator/>
      </w:r>
    </w:p>
  </w:endnote>
  <w:endnote w:type="continuationSeparator" w:id="0">
    <w:p w14:paraId="764CF957" w14:textId="77777777" w:rsidR="001C2DAA" w:rsidRDefault="001C2DAA" w:rsidP="00D65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3598C2" w14:textId="77777777" w:rsidR="001C2DAA" w:rsidRDefault="001C2DAA" w:rsidP="00D656AD">
      <w:r>
        <w:separator/>
      </w:r>
    </w:p>
  </w:footnote>
  <w:footnote w:type="continuationSeparator" w:id="0">
    <w:p w14:paraId="728C23F0" w14:textId="77777777" w:rsidR="001C2DAA" w:rsidRDefault="001C2DAA" w:rsidP="00D656A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C47F64" w14:textId="1EEE5D92" w:rsidR="00EE1BB1" w:rsidRDefault="00EE1BB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735765" wp14:editId="19A7FE7F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766560" cy="809674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umpRopeRhymeC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8096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rIwNDSwNDI0sjBX0lEKTi0uzszPAykwrAUArmRqeSwAAAA="/>
  </w:docVars>
  <w:rsids>
    <w:rsidRoot w:val="001C0FE5"/>
    <w:rsid w:val="001C0FE5"/>
    <w:rsid w:val="001C2DAA"/>
    <w:rsid w:val="002321B1"/>
    <w:rsid w:val="00403097"/>
    <w:rsid w:val="00450C2F"/>
    <w:rsid w:val="006C54DC"/>
    <w:rsid w:val="0082417F"/>
    <w:rsid w:val="008C1A5F"/>
    <w:rsid w:val="00A10219"/>
    <w:rsid w:val="00D656AD"/>
    <w:rsid w:val="00D90A95"/>
    <w:rsid w:val="00DD1FE4"/>
    <w:rsid w:val="00DD4D51"/>
    <w:rsid w:val="00EE1BB1"/>
    <w:rsid w:val="00F6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F4F3D4"/>
  <w15:docId w15:val="{64AF4D8B-1E46-496A-8365-34870AB3C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0A9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656A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6AD"/>
  </w:style>
  <w:style w:type="paragraph" w:styleId="Footer">
    <w:name w:val="footer"/>
    <w:basedOn w:val="Normal"/>
    <w:link w:val="FooterChar"/>
    <w:uiPriority w:val="99"/>
    <w:unhideWhenUsed/>
    <w:rsid w:val="00D656A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6AD"/>
  </w:style>
  <w:style w:type="paragraph" w:styleId="BalloonText">
    <w:name w:val="Balloon Text"/>
    <w:basedOn w:val="Normal"/>
    <w:link w:val="BalloonTextChar"/>
    <w:uiPriority w:val="99"/>
    <w:semiHidden/>
    <w:unhideWhenUsed/>
    <w:rsid w:val="00D656A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56AD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1A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A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A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A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A5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image" Target="media/image1.jpg"/><Relationship Id="rId7" Type="http://schemas.openxmlformats.org/officeDocument/2006/relationships/image" Target="media/image2.jpg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60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6-02-09T20:23:00Z</dcterms:created>
  <dcterms:modified xsi:type="dcterms:W3CDTF">2016-02-09T20:23:00Z</dcterms:modified>
</cp:coreProperties>
</file>